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C76924" w:rsidRPr="00277613" w14:paraId="210C20B3" w14:textId="7A837B28" w:rsidTr="00C76924">
        <w:trPr>
          <w:trHeight w:val="3950"/>
        </w:trPr>
        <w:tc>
          <w:tcPr>
            <w:tcW w:w="3024" w:type="dxa"/>
          </w:tcPr>
          <w:p w14:paraId="6620AFD0" w14:textId="7EAFC497" w:rsidR="00C76924" w:rsidRPr="0099601F" w:rsidRDefault="00C76924" w:rsidP="00C76924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4384" behindDoc="0" locked="0" layoutInCell="1" allowOverlap="1" wp14:anchorId="4C0FBD12" wp14:editId="70E9AE37">
                  <wp:simplePos x="0" y="0"/>
                  <wp:positionH relativeFrom="column">
                    <wp:posOffset>1125052</wp:posOffset>
                  </wp:positionH>
                  <wp:positionV relativeFrom="paragraph">
                    <wp:posOffset>8088</wp:posOffset>
                  </wp:positionV>
                  <wp:extent cx="721895" cy="721895"/>
                  <wp:effectExtent l="0" t="0" r="2540" b="2540"/>
                  <wp:wrapSquare wrapText="bothSides"/>
                  <wp:docPr id="13385836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8583629" name="Picture 1338583629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480" cy="723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Indian </w:t>
            </w:r>
            <w:r w:rsidRPr="0099601F">
              <w:rPr>
                <w:b/>
                <w:bCs/>
                <w:sz w:val="20"/>
                <w:szCs w:val="20"/>
              </w:rPr>
              <w:t xml:space="preserve">Blanket </w:t>
            </w:r>
            <w:r w:rsidRPr="0099601F">
              <w:rPr>
                <w:i/>
                <w:iCs/>
                <w:sz w:val="20"/>
                <w:szCs w:val="20"/>
              </w:rPr>
              <w:t>Gaillardia pulchella</w:t>
            </w:r>
            <w:r w:rsidRPr="0099601F">
              <w:rPr>
                <w:sz w:val="20"/>
                <w:szCs w:val="20"/>
              </w:rPr>
              <w:t xml:space="preserve"> Native annual.</w:t>
            </w:r>
            <w:r w:rsidRPr="0099601F">
              <w:rPr>
                <w:i/>
                <w:iCs/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 xml:space="preserve">Sun to pt. shade, dry soil, 1-2’ tall, Blooms May to Aug. Attracts butterflies, native bees, </w:t>
            </w:r>
            <w:r>
              <w:rPr>
                <w:sz w:val="20"/>
                <w:szCs w:val="20"/>
              </w:rPr>
              <w:t xml:space="preserve">and </w:t>
            </w:r>
            <w:r w:rsidRPr="0099601F">
              <w:rPr>
                <w:sz w:val="20"/>
                <w:szCs w:val="20"/>
              </w:rPr>
              <w:t xml:space="preserve">beneficial insects. </w:t>
            </w:r>
            <w:r w:rsidRPr="0099601F">
              <w:rPr>
                <w:b/>
                <w:bCs/>
                <w:sz w:val="20"/>
                <w:szCs w:val="20"/>
              </w:rPr>
              <w:t>Plant in the fall and rake the seed into loose topsoil to ensure good seed/soil contact. With moisture from rain or watering, will germinate in 1 – 2 weeks and establish a healthy taproot system before the winter frost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>OR</w:t>
            </w:r>
            <w:r w:rsidRPr="0099601F">
              <w:t xml:space="preserve"> sow seed indoors 8 weeks before </w:t>
            </w:r>
            <w:r>
              <w:t xml:space="preserve">the </w:t>
            </w:r>
            <w:r w:rsidRPr="0099601F">
              <w:t>last frost</w:t>
            </w:r>
            <w:r>
              <w:t>.</w:t>
            </w:r>
            <w:r w:rsidRPr="00936571">
              <w:t xml:space="preserve"> </w:t>
            </w:r>
          </w:p>
          <w:p w14:paraId="2581AAF6" w14:textId="5B17853E" w:rsidR="00C76924" w:rsidRPr="0099601F" w:rsidRDefault="00C76924" w:rsidP="00C76924">
            <w:pPr>
              <w:pStyle w:val="NoSpacing"/>
              <w:contextualSpacing/>
              <w:rPr>
                <w:sz w:val="20"/>
                <w:szCs w:val="20"/>
              </w:rPr>
            </w:pPr>
            <w:r w:rsidRPr="0099601F">
              <w:rPr>
                <w:sz w:val="20"/>
                <w:szCs w:val="20"/>
              </w:rPr>
              <w:t>Viable 4 yrs. if refrigerated.</w:t>
            </w:r>
            <w:r>
              <w:rPr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 xml:space="preserve">Harvested </w:t>
            </w:r>
            <w:r w:rsidR="002427BD">
              <w:rPr>
                <w:sz w:val="20"/>
                <w:szCs w:val="20"/>
              </w:rPr>
              <w:t>20___</w:t>
            </w:r>
          </w:p>
        </w:tc>
        <w:tc>
          <w:tcPr>
            <w:tcW w:w="3024" w:type="dxa"/>
          </w:tcPr>
          <w:p w14:paraId="118F372B" w14:textId="77777777" w:rsidR="00C76924" w:rsidRPr="0099601F" w:rsidRDefault="00C76924" w:rsidP="00C76924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5408" behindDoc="0" locked="0" layoutInCell="1" allowOverlap="1" wp14:anchorId="57D7E202" wp14:editId="5B08852B">
                  <wp:simplePos x="0" y="0"/>
                  <wp:positionH relativeFrom="column">
                    <wp:posOffset>1125052</wp:posOffset>
                  </wp:positionH>
                  <wp:positionV relativeFrom="paragraph">
                    <wp:posOffset>8088</wp:posOffset>
                  </wp:positionV>
                  <wp:extent cx="721895" cy="721895"/>
                  <wp:effectExtent l="0" t="0" r="2540" b="2540"/>
                  <wp:wrapSquare wrapText="bothSides"/>
                  <wp:docPr id="9749886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8583629" name="Picture 1338583629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480" cy="723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Indian </w:t>
            </w:r>
            <w:r w:rsidRPr="0099601F">
              <w:rPr>
                <w:b/>
                <w:bCs/>
                <w:sz w:val="20"/>
                <w:szCs w:val="20"/>
              </w:rPr>
              <w:t xml:space="preserve">Blanket </w:t>
            </w:r>
            <w:r w:rsidRPr="0099601F">
              <w:rPr>
                <w:i/>
                <w:iCs/>
                <w:sz w:val="20"/>
                <w:szCs w:val="20"/>
              </w:rPr>
              <w:t>Gaillardia pulchella</w:t>
            </w:r>
            <w:r w:rsidRPr="0099601F">
              <w:rPr>
                <w:sz w:val="20"/>
                <w:szCs w:val="20"/>
              </w:rPr>
              <w:t xml:space="preserve"> Native annual.</w:t>
            </w:r>
            <w:r w:rsidRPr="0099601F">
              <w:rPr>
                <w:i/>
                <w:iCs/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 xml:space="preserve">Sun to pt. shade, dry soil, 1-2’ tall, Blooms May to Aug. Attracts butterflies, native bees, </w:t>
            </w:r>
            <w:r>
              <w:rPr>
                <w:sz w:val="20"/>
                <w:szCs w:val="20"/>
              </w:rPr>
              <w:t xml:space="preserve">and </w:t>
            </w:r>
            <w:r w:rsidRPr="0099601F">
              <w:rPr>
                <w:sz w:val="20"/>
                <w:szCs w:val="20"/>
              </w:rPr>
              <w:t xml:space="preserve">beneficial insects. </w:t>
            </w:r>
            <w:r w:rsidRPr="0099601F">
              <w:rPr>
                <w:b/>
                <w:bCs/>
                <w:sz w:val="20"/>
                <w:szCs w:val="20"/>
              </w:rPr>
              <w:t>Plant in the fall and rake the seed into loose topsoil to ensure good seed/soil contact. With moisture from rain or watering, will germinate in 1 – 2 weeks and establish a healthy taproot system before the winter frost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>OR</w:t>
            </w:r>
            <w:r w:rsidRPr="0099601F">
              <w:t xml:space="preserve"> sow seed indoors 8 weeks before </w:t>
            </w:r>
            <w:r>
              <w:t xml:space="preserve">the </w:t>
            </w:r>
            <w:r w:rsidRPr="0099601F">
              <w:t>last frost</w:t>
            </w:r>
            <w:r>
              <w:t>.</w:t>
            </w:r>
            <w:r w:rsidRPr="00936571">
              <w:t xml:space="preserve"> </w:t>
            </w:r>
          </w:p>
          <w:p w14:paraId="05CFD79C" w14:textId="5D0315F8" w:rsidR="00C76924" w:rsidRPr="00277613" w:rsidRDefault="00C76924" w:rsidP="00C76924">
            <w:r w:rsidRPr="0099601F">
              <w:rPr>
                <w:sz w:val="20"/>
                <w:szCs w:val="20"/>
              </w:rPr>
              <w:t>Viable 4 yrs. if refrigerated.</w:t>
            </w:r>
            <w:r>
              <w:rPr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 xml:space="preserve">Harvested </w:t>
            </w:r>
            <w:r w:rsidR="002427BD">
              <w:rPr>
                <w:sz w:val="20"/>
                <w:szCs w:val="20"/>
              </w:rPr>
              <w:t>20___</w:t>
            </w:r>
          </w:p>
        </w:tc>
        <w:tc>
          <w:tcPr>
            <w:tcW w:w="3024" w:type="dxa"/>
          </w:tcPr>
          <w:p w14:paraId="4C044913" w14:textId="77777777" w:rsidR="00C76924" w:rsidRPr="0099601F" w:rsidRDefault="00C76924" w:rsidP="00C76924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6432" behindDoc="0" locked="0" layoutInCell="1" allowOverlap="1" wp14:anchorId="17CFC010" wp14:editId="56461E62">
                  <wp:simplePos x="0" y="0"/>
                  <wp:positionH relativeFrom="column">
                    <wp:posOffset>1125052</wp:posOffset>
                  </wp:positionH>
                  <wp:positionV relativeFrom="paragraph">
                    <wp:posOffset>8088</wp:posOffset>
                  </wp:positionV>
                  <wp:extent cx="721895" cy="721895"/>
                  <wp:effectExtent l="0" t="0" r="2540" b="2540"/>
                  <wp:wrapSquare wrapText="bothSides"/>
                  <wp:docPr id="11641184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8583629" name="Picture 1338583629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480" cy="723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Indian </w:t>
            </w:r>
            <w:r w:rsidRPr="0099601F">
              <w:rPr>
                <w:b/>
                <w:bCs/>
                <w:sz w:val="20"/>
                <w:szCs w:val="20"/>
              </w:rPr>
              <w:t xml:space="preserve">Blanket </w:t>
            </w:r>
            <w:r w:rsidRPr="0099601F">
              <w:rPr>
                <w:i/>
                <w:iCs/>
                <w:sz w:val="20"/>
                <w:szCs w:val="20"/>
              </w:rPr>
              <w:t>Gaillardia pulchella</w:t>
            </w:r>
            <w:r w:rsidRPr="0099601F">
              <w:rPr>
                <w:sz w:val="20"/>
                <w:szCs w:val="20"/>
              </w:rPr>
              <w:t xml:space="preserve"> Native annual.</w:t>
            </w:r>
            <w:r w:rsidRPr="0099601F">
              <w:rPr>
                <w:i/>
                <w:iCs/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 xml:space="preserve">Sun to pt. shade, dry soil, 1-2’ tall, Blooms May to Aug. Attracts butterflies, native bees, </w:t>
            </w:r>
            <w:r>
              <w:rPr>
                <w:sz w:val="20"/>
                <w:szCs w:val="20"/>
              </w:rPr>
              <w:t xml:space="preserve">and </w:t>
            </w:r>
            <w:r w:rsidRPr="0099601F">
              <w:rPr>
                <w:sz w:val="20"/>
                <w:szCs w:val="20"/>
              </w:rPr>
              <w:t xml:space="preserve">beneficial insects. </w:t>
            </w:r>
            <w:r w:rsidRPr="0099601F">
              <w:rPr>
                <w:b/>
                <w:bCs/>
                <w:sz w:val="20"/>
                <w:szCs w:val="20"/>
              </w:rPr>
              <w:t>Plant in the fall and rake the seed into loose topsoil to ensure good seed/soil contact. With moisture from rain or watering, will germinate in 1 – 2 weeks and establish a healthy taproot system before the winter frost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>OR</w:t>
            </w:r>
            <w:r w:rsidRPr="0099601F">
              <w:t xml:space="preserve"> sow seed indoors 8 weeks before </w:t>
            </w:r>
            <w:r>
              <w:t xml:space="preserve">the </w:t>
            </w:r>
            <w:r w:rsidRPr="0099601F">
              <w:t>last frost</w:t>
            </w:r>
            <w:r>
              <w:t>.</w:t>
            </w:r>
            <w:r w:rsidRPr="00936571">
              <w:t xml:space="preserve"> </w:t>
            </w:r>
          </w:p>
          <w:p w14:paraId="2118B5D4" w14:textId="61EDF42B" w:rsidR="00C76924" w:rsidRPr="00277613" w:rsidRDefault="00C76924" w:rsidP="00C76924">
            <w:r w:rsidRPr="0099601F">
              <w:rPr>
                <w:sz w:val="20"/>
                <w:szCs w:val="20"/>
              </w:rPr>
              <w:t>Viable 4 yrs. if refrigerated.</w:t>
            </w:r>
            <w:r>
              <w:rPr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 xml:space="preserve">Harvested </w:t>
            </w:r>
            <w:r w:rsidR="002427BD">
              <w:rPr>
                <w:sz w:val="20"/>
                <w:szCs w:val="20"/>
              </w:rPr>
              <w:t>20___</w:t>
            </w:r>
          </w:p>
        </w:tc>
      </w:tr>
      <w:tr w:rsidR="00C76924" w:rsidRPr="00277613" w14:paraId="2AA4A513" w14:textId="77777777" w:rsidTr="00C76924">
        <w:trPr>
          <w:trHeight w:val="3950"/>
        </w:trPr>
        <w:tc>
          <w:tcPr>
            <w:tcW w:w="3024" w:type="dxa"/>
          </w:tcPr>
          <w:p w14:paraId="37621442" w14:textId="77777777" w:rsidR="00C76924" w:rsidRPr="0099601F" w:rsidRDefault="00C76924" w:rsidP="00B07040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095D938F" wp14:editId="3B841C80">
                  <wp:simplePos x="0" y="0"/>
                  <wp:positionH relativeFrom="column">
                    <wp:posOffset>1125052</wp:posOffset>
                  </wp:positionH>
                  <wp:positionV relativeFrom="paragraph">
                    <wp:posOffset>8088</wp:posOffset>
                  </wp:positionV>
                  <wp:extent cx="721895" cy="721895"/>
                  <wp:effectExtent l="0" t="0" r="2540" b="2540"/>
                  <wp:wrapSquare wrapText="bothSides"/>
                  <wp:docPr id="15941015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8583629" name="Picture 1338583629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480" cy="723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Indian </w:t>
            </w:r>
            <w:r w:rsidRPr="0099601F">
              <w:rPr>
                <w:b/>
                <w:bCs/>
                <w:sz w:val="20"/>
                <w:szCs w:val="20"/>
              </w:rPr>
              <w:t xml:space="preserve">Blanket </w:t>
            </w:r>
            <w:r w:rsidRPr="0099601F">
              <w:rPr>
                <w:i/>
                <w:iCs/>
                <w:sz w:val="20"/>
                <w:szCs w:val="20"/>
              </w:rPr>
              <w:t>Gaillardia pulchella</w:t>
            </w:r>
            <w:r w:rsidRPr="0099601F">
              <w:rPr>
                <w:sz w:val="20"/>
                <w:szCs w:val="20"/>
              </w:rPr>
              <w:t xml:space="preserve"> Native annual.</w:t>
            </w:r>
            <w:r w:rsidRPr="0099601F">
              <w:rPr>
                <w:i/>
                <w:iCs/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 xml:space="preserve">Sun to pt. shade, dry soil, 1-2’ tall, Blooms May to Aug. Attracts butterflies, native bees, </w:t>
            </w:r>
            <w:r>
              <w:rPr>
                <w:sz w:val="20"/>
                <w:szCs w:val="20"/>
              </w:rPr>
              <w:t xml:space="preserve">and </w:t>
            </w:r>
            <w:r w:rsidRPr="0099601F">
              <w:rPr>
                <w:sz w:val="20"/>
                <w:szCs w:val="20"/>
              </w:rPr>
              <w:t xml:space="preserve">beneficial insects. </w:t>
            </w:r>
            <w:r w:rsidRPr="0099601F">
              <w:rPr>
                <w:b/>
                <w:bCs/>
                <w:sz w:val="20"/>
                <w:szCs w:val="20"/>
              </w:rPr>
              <w:t>Plant in the fall and rake the seed into loose topsoil to ensure good seed/soil contact. With moisture from rain or watering, will germinate in 1 – 2 weeks and establish a healthy taproot system before the winter frost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>OR</w:t>
            </w:r>
            <w:r w:rsidRPr="0099601F">
              <w:t xml:space="preserve"> sow seed indoors 8 weeks before </w:t>
            </w:r>
            <w:r>
              <w:t xml:space="preserve">the </w:t>
            </w:r>
            <w:r w:rsidRPr="0099601F">
              <w:t>last frost</w:t>
            </w:r>
            <w:r>
              <w:t>.</w:t>
            </w:r>
            <w:r w:rsidRPr="00936571">
              <w:t xml:space="preserve"> </w:t>
            </w:r>
          </w:p>
          <w:p w14:paraId="48B0088F" w14:textId="6B8BCFEA" w:rsidR="00C76924" w:rsidRPr="0099601F" w:rsidRDefault="00C76924" w:rsidP="00B07040">
            <w:pPr>
              <w:pStyle w:val="NoSpacing"/>
              <w:contextualSpacing/>
              <w:rPr>
                <w:sz w:val="20"/>
                <w:szCs w:val="20"/>
              </w:rPr>
            </w:pPr>
            <w:r w:rsidRPr="0099601F">
              <w:rPr>
                <w:sz w:val="20"/>
                <w:szCs w:val="20"/>
              </w:rPr>
              <w:t>Viable 4 yrs. if refrigerated.</w:t>
            </w:r>
            <w:r>
              <w:rPr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 xml:space="preserve">Harvested </w:t>
            </w:r>
            <w:r w:rsidR="002427BD">
              <w:rPr>
                <w:sz w:val="20"/>
                <w:szCs w:val="20"/>
              </w:rPr>
              <w:t>20___</w:t>
            </w:r>
          </w:p>
        </w:tc>
        <w:tc>
          <w:tcPr>
            <w:tcW w:w="3024" w:type="dxa"/>
          </w:tcPr>
          <w:p w14:paraId="244534F6" w14:textId="77777777" w:rsidR="00C76924" w:rsidRPr="0099601F" w:rsidRDefault="00C76924" w:rsidP="00B07040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9504" behindDoc="0" locked="0" layoutInCell="1" allowOverlap="1" wp14:anchorId="27960AAC" wp14:editId="221284FA">
                  <wp:simplePos x="0" y="0"/>
                  <wp:positionH relativeFrom="column">
                    <wp:posOffset>1125052</wp:posOffset>
                  </wp:positionH>
                  <wp:positionV relativeFrom="paragraph">
                    <wp:posOffset>8088</wp:posOffset>
                  </wp:positionV>
                  <wp:extent cx="721895" cy="721895"/>
                  <wp:effectExtent l="0" t="0" r="2540" b="2540"/>
                  <wp:wrapSquare wrapText="bothSides"/>
                  <wp:docPr id="6908066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8583629" name="Picture 1338583629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480" cy="723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Indian </w:t>
            </w:r>
            <w:r w:rsidRPr="0099601F">
              <w:rPr>
                <w:b/>
                <w:bCs/>
                <w:sz w:val="20"/>
                <w:szCs w:val="20"/>
              </w:rPr>
              <w:t xml:space="preserve">Blanket </w:t>
            </w:r>
            <w:r w:rsidRPr="0099601F">
              <w:rPr>
                <w:i/>
                <w:iCs/>
                <w:sz w:val="20"/>
                <w:szCs w:val="20"/>
              </w:rPr>
              <w:t>Gaillardia pulchella</w:t>
            </w:r>
            <w:r w:rsidRPr="0099601F">
              <w:rPr>
                <w:sz w:val="20"/>
                <w:szCs w:val="20"/>
              </w:rPr>
              <w:t xml:space="preserve"> Native annual.</w:t>
            </w:r>
            <w:r w:rsidRPr="0099601F">
              <w:rPr>
                <w:i/>
                <w:iCs/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 xml:space="preserve">Sun to pt. shade, dry soil, 1-2’ tall, Blooms May to Aug. Attracts butterflies, native bees, </w:t>
            </w:r>
            <w:r>
              <w:rPr>
                <w:sz w:val="20"/>
                <w:szCs w:val="20"/>
              </w:rPr>
              <w:t xml:space="preserve">and </w:t>
            </w:r>
            <w:r w:rsidRPr="0099601F">
              <w:rPr>
                <w:sz w:val="20"/>
                <w:szCs w:val="20"/>
              </w:rPr>
              <w:t xml:space="preserve">beneficial insects. </w:t>
            </w:r>
            <w:r w:rsidRPr="0099601F">
              <w:rPr>
                <w:b/>
                <w:bCs/>
                <w:sz w:val="20"/>
                <w:szCs w:val="20"/>
              </w:rPr>
              <w:t>Plant in the fall and rake the seed into loose topsoil to ensure good seed/soil contact. With moisture from rain or watering, will germinate in 1 – 2 weeks and establish a healthy taproot system before the winter frost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>OR</w:t>
            </w:r>
            <w:r w:rsidRPr="0099601F">
              <w:t xml:space="preserve"> sow seed indoors 8 weeks before </w:t>
            </w:r>
            <w:r>
              <w:t xml:space="preserve">the </w:t>
            </w:r>
            <w:r w:rsidRPr="0099601F">
              <w:t>last frost</w:t>
            </w:r>
            <w:r>
              <w:t>.</w:t>
            </w:r>
            <w:r w:rsidRPr="00936571">
              <w:t xml:space="preserve"> </w:t>
            </w:r>
          </w:p>
          <w:p w14:paraId="0E0D8122" w14:textId="378CEA32" w:rsidR="00C76924" w:rsidRPr="00277613" w:rsidRDefault="00C76924" w:rsidP="00B07040">
            <w:r w:rsidRPr="0099601F">
              <w:rPr>
                <w:sz w:val="20"/>
                <w:szCs w:val="20"/>
              </w:rPr>
              <w:t>Viable 4 yrs. if refrigerated.</w:t>
            </w:r>
            <w:r>
              <w:rPr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 xml:space="preserve">Harvested </w:t>
            </w:r>
            <w:r w:rsidR="002427BD">
              <w:rPr>
                <w:sz w:val="20"/>
                <w:szCs w:val="20"/>
              </w:rPr>
              <w:t>20___</w:t>
            </w:r>
          </w:p>
        </w:tc>
        <w:tc>
          <w:tcPr>
            <w:tcW w:w="3024" w:type="dxa"/>
          </w:tcPr>
          <w:p w14:paraId="371FBEEF" w14:textId="77777777" w:rsidR="00C76924" w:rsidRPr="0099601F" w:rsidRDefault="00C76924" w:rsidP="00B07040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0528" behindDoc="0" locked="0" layoutInCell="1" allowOverlap="1" wp14:anchorId="01B2B71E" wp14:editId="38F820E3">
                  <wp:simplePos x="0" y="0"/>
                  <wp:positionH relativeFrom="column">
                    <wp:posOffset>1125052</wp:posOffset>
                  </wp:positionH>
                  <wp:positionV relativeFrom="paragraph">
                    <wp:posOffset>8088</wp:posOffset>
                  </wp:positionV>
                  <wp:extent cx="721895" cy="721895"/>
                  <wp:effectExtent l="0" t="0" r="2540" b="2540"/>
                  <wp:wrapSquare wrapText="bothSides"/>
                  <wp:docPr id="42966170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8583629" name="Picture 1338583629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480" cy="723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Indian </w:t>
            </w:r>
            <w:r w:rsidRPr="0099601F">
              <w:rPr>
                <w:b/>
                <w:bCs/>
                <w:sz w:val="20"/>
                <w:szCs w:val="20"/>
              </w:rPr>
              <w:t xml:space="preserve">Blanket </w:t>
            </w:r>
            <w:r w:rsidRPr="0099601F">
              <w:rPr>
                <w:i/>
                <w:iCs/>
                <w:sz w:val="20"/>
                <w:szCs w:val="20"/>
              </w:rPr>
              <w:t>Gaillardia pulchella</w:t>
            </w:r>
            <w:r w:rsidRPr="0099601F">
              <w:rPr>
                <w:sz w:val="20"/>
                <w:szCs w:val="20"/>
              </w:rPr>
              <w:t xml:space="preserve"> Native annual.</w:t>
            </w:r>
            <w:r w:rsidRPr="0099601F">
              <w:rPr>
                <w:i/>
                <w:iCs/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 xml:space="preserve">Sun to pt. shade, dry soil, 1-2’ tall, Blooms May to Aug. Attracts butterflies, native bees, </w:t>
            </w:r>
            <w:r>
              <w:rPr>
                <w:sz w:val="20"/>
                <w:szCs w:val="20"/>
              </w:rPr>
              <w:t xml:space="preserve">and </w:t>
            </w:r>
            <w:r w:rsidRPr="0099601F">
              <w:rPr>
                <w:sz w:val="20"/>
                <w:szCs w:val="20"/>
              </w:rPr>
              <w:t xml:space="preserve">beneficial insects. </w:t>
            </w:r>
            <w:r w:rsidRPr="0099601F">
              <w:rPr>
                <w:b/>
                <w:bCs/>
                <w:sz w:val="20"/>
                <w:szCs w:val="20"/>
              </w:rPr>
              <w:t>Plant in the fall and rake the seed into loose topsoil to ensure good seed/soil contact. With moisture from rain or watering, will germinate in 1 – 2 weeks and establish a healthy taproot system before the winter frost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>OR</w:t>
            </w:r>
            <w:r w:rsidRPr="0099601F">
              <w:t xml:space="preserve"> sow seed indoors 8 weeks before </w:t>
            </w:r>
            <w:r>
              <w:t xml:space="preserve">the </w:t>
            </w:r>
            <w:r w:rsidRPr="0099601F">
              <w:t>last frost</w:t>
            </w:r>
            <w:r>
              <w:t>.</w:t>
            </w:r>
            <w:r w:rsidRPr="00936571">
              <w:t xml:space="preserve"> </w:t>
            </w:r>
          </w:p>
          <w:p w14:paraId="57EC9889" w14:textId="34289B8D" w:rsidR="00C76924" w:rsidRPr="00277613" w:rsidRDefault="00C76924" w:rsidP="00B07040">
            <w:r w:rsidRPr="0099601F">
              <w:rPr>
                <w:sz w:val="20"/>
                <w:szCs w:val="20"/>
              </w:rPr>
              <w:t>Viable 4 yrs. if refrigerated.</w:t>
            </w:r>
            <w:r>
              <w:rPr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 xml:space="preserve">Harvested </w:t>
            </w:r>
            <w:r w:rsidR="002427BD">
              <w:rPr>
                <w:sz w:val="20"/>
                <w:szCs w:val="20"/>
              </w:rPr>
              <w:t>20___</w:t>
            </w:r>
          </w:p>
        </w:tc>
      </w:tr>
      <w:tr w:rsidR="00C76924" w:rsidRPr="00277613" w14:paraId="5F1C1351" w14:textId="77777777" w:rsidTr="00C76924">
        <w:trPr>
          <w:trHeight w:val="3950"/>
        </w:trPr>
        <w:tc>
          <w:tcPr>
            <w:tcW w:w="3024" w:type="dxa"/>
          </w:tcPr>
          <w:p w14:paraId="4B364471" w14:textId="77777777" w:rsidR="00C76924" w:rsidRPr="0099601F" w:rsidRDefault="00C76924" w:rsidP="00B07040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2576" behindDoc="0" locked="0" layoutInCell="1" allowOverlap="1" wp14:anchorId="531DF499" wp14:editId="467CB352">
                  <wp:simplePos x="0" y="0"/>
                  <wp:positionH relativeFrom="column">
                    <wp:posOffset>1125052</wp:posOffset>
                  </wp:positionH>
                  <wp:positionV relativeFrom="paragraph">
                    <wp:posOffset>8088</wp:posOffset>
                  </wp:positionV>
                  <wp:extent cx="721895" cy="721895"/>
                  <wp:effectExtent l="0" t="0" r="2540" b="2540"/>
                  <wp:wrapSquare wrapText="bothSides"/>
                  <wp:docPr id="9371624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8583629" name="Picture 1338583629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480" cy="723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Indian </w:t>
            </w:r>
            <w:r w:rsidRPr="0099601F">
              <w:rPr>
                <w:b/>
                <w:bCs/>
                <w:sz w:val="20"/>
                <w:szCs w:val="20"/>
              </w:rPr>
              <w:t xml:space="preserve">Blanket </w:t>
            </w:r>
            <w:r w:rsidRPr="0099601F">
              <w:rPr>
                <w:i/>
                <w:iCs/>
                <w:sz w:val="20"/>
                <w:szCs w:val="20"/>
              </w:rPr>
              <w:t>Gaillardia pulchella</w:t>
            </w:r>
            <w:r w:rsidRPr="0099601F">
              <w:rPr>
                <w:sz w:val="20"/>
                <w:szCs w:val="20"/>
              </w:rPr>
              <w:t xml:space="preserve"> Native annual.</w:t>
            </w:r>
            <w:r w:rsidRPr="0099601F">
              <w:rPr>
                <w:i/>
                <w:iCs/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 xml:space="preserve">Sun to pt. shade, dry soil, 1-2’ tall, Blooms May to Aug. Attracts butterflies, native bees, </w:t>
            </w:r>
            <w:r>
              <w:rPr>
                <w:sz w:val="20"/>
                <w:szCs w:val="20"/>
              </w:rPr>
              <w:t xml:space="preserve">and </w:t>
            </w:r>
            <w:r w:rsidRPr="0099601F">
              <w:rPr>
                <w:sz w:val="20"/>
                <w:szCs w:val="20"/>
              </w:rPr>
              <w:t xml:space="preserve">beneficial insects. </w:t>
            </w:r>
            <w:r w:rsidRPr="0099601F">
              <w:rPr>
                <w:b/>
                <w:bCs/>
                <w:sz w:val="20"/>
                <w:szCs w:val="20"/>
              </w:rPr>
              <w:t>Plant in the fall and rake the seed into loose topsoil to ensure good seed/soil contact. With moisture from rain or watering, will germinate in 1 – 2 weeks and establish a healthy taproot system before the winter frost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>OR</w:t>
            </w:r>
            <w:r w:rsidRPr="0099601F">
              <w:t xml:space="preserve"> sow seed indoors 8 weeks before </w:t>
            </w:r>
            <w:r>
              <w:t xml:space="preserve">the </w:t>
            </w:r>
            <w:r w:rsidRPr="0099601F">
              <w:t>last frost</w:t>
            </w:r>
            <w:r>
              <w:t>.</w:t>
            </w:r>
            <w:r w:rsidRPr="00936571">
              <w:t xml:space="preserve"> </w:t>
            </w:r>
          </w:p>
          <w:p w14:paraId="7BEC6D9A" w14:textId="14BADC55" w:rsidR="00C76924" w:rsidRPr="0099601F" w:rsidRDefault="00C76924" w:rsidP="00B07040">
            <w:pPr>
              <w:pStyle w:val="NoSpacing"/>
              <w:contextualSpacing/>
              <w:rPr>
                <w:sz w:val="20"/>
                <w:szCs w:val="20"/>
              </w:rPr>
            </w:pPr>
            <w:r w:rsidRPr="0099601F">
              <w:rPr>
                <w:sz w:val="20"/>
                <w:szCs w:val="20"/>
              </w:rPr>
              <w:t>Viable 4 yrs. if refrigerated.</w:t>
            </w:r>
            <w:r>
              <w:rPr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 xml:space="preserve">Harvested </w:t>
            </w:r>
            <w:r w:rsidR="002427BD">
              <w:rPr>
                <w:sz w:val="20"/>
                <w:szCs w:val="20"/>
              </w:rPr>
              <w:t>20___</w:t>
            </w:r>
          </w:p>
        </w:tc>
        <w:tc>
          <w:tcPr>
            <w:tcW w:w="3024" w:type="dxa"/>
          </w:tcPr>
          <w:p w14:paraId="3835A2E2" w14:textId="77777777" w:rsidR="00C76924" w:rsidRPr="0099601F" w:rsidRDefault="00C76924" w:rsidP="00B07040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3600" behindDoc="0" locked="0" layoutInCell="1" allowOverlap="1" wp14:anchorId="3485266E" wp14:editId="44748E1C">
                  <wp:simplePos x="0" y="0"/>
                  <wp:positionH relativeFrom="column">
                    <wp:posOffset>1125052</wp:posOffset>
                  </wp:positionH>
                  <wp:positionV relativeFrom="paragraph">
                    <wp:posOffset>8088</wp:posOffset>
                  </wp:positionV>
                  <wp:extent cx="721895" cy="721895"/>
                  <wp:effectExtent l="0" t="0" r="2540" b="2540"/>
                  <wp:wrapSquare wrapText="bothSides"/>
                  <wp:docPr id="19699543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8583629" name="Picture 1338583629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480" cy="723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Indian </w:t>
            </w:r>
            <w:r w:rsidRPr="0099601F">
              <w:rPr>
                <w:b/>
                <w:bCs/>
                <w:sz w:val="20"/>
                <w:szCs w:val="20"/>
              </w:rPr>
              <w:t xml:space="preserve">Blanket </w:t>
            </w:r>
            <w:r w:rsidRPr="0099601F">
              <w:rPr>
                <w:i/>
                <w:iCs/>
                <w:sz w:val="20"/>
                <w:szCs w:val="20"/>
              </w:rPr>
              <w:t>Gaillardia pulchella</w:t>
            </w:r>
            <w:r w:rsidRPr="0099601F">
              <w:rPr>
                <w:sz w:val="20"/>
                <w:szCs w:val="20"/>
              </w:rPr>
              <w:t xml:space="preserve"> Native annual.</w:t>
            </w:r>
            <w:r w:rsidRPr="0099601F">
              <w:rPr>
                <w:i/>
                <w:iCs/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 xml:space="preserve">Sun to pt. shade, dry soil, 1-2’ tall, Blooms May to Aug. Attracts butterflies, native bees, </w:t>
            </w:r>
            <w:r>
              <w:rPr>
                <w:sz w:val="20"/>
                <w:szCs w:val="20"/>
              </w:rPr>
              <w:t xml:space="preserve">and </w:t>
            </w:r>
            <w:r w:rsidRPr="0099601F">
              <w:rPr>
                <w:sz w:val="20"/>
                <w:szCs w:val="20"/>
              </w:rPr>
              <w:t xml:space="preserve">beneficial insects. </w:t>
            </w:r>
            <w:r w:rsidRPr="0099601F">
              <w:rPr>
                <w:b/>
                <w:bCs/>
                <w:sz w:val="20"/>
                <w:szCs w:val="20"/>
              </w:rPr>
              <w:t>Plant in the fall and rake the seed into loose topsoil to ensure good seed/soil contact. With moisture from rain or watering, will germinate in 1 – 2 weeks and establish a healthy taproot system before the winter frost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>OR</w:t>
            </w:r>
            <w:r w:rsidRPr="0099601F">
              <w:t xml:space="preserve"> sow seed indoors 8 weeks before </w:t>
            </w:r>
            <w:r>
              <w:t xml:space="preserve">the </w:t>
            </w:r>
            <w:r w:rsidRPr="0099601F">
              <w:t>last frost</w:t>
            </w:r>
            <w:r>
              <w:t>.</w:t>
            </w:r>
            <w:r w:rsidRPr="00936571">
              <w:t xml:space="preserve"> </w:t>
            </w:r>
          </w:p>
          <w:p w14:paraId="7CB68E57" w14:textId="1B204974" w:rsidR="00C76924" w:rsidRPr="00277613" w:rsidRDefault="00C76924" w:rsidP="00B07040">
            <w:r w:rsidRPr="0099601F">
              <w:rPr>
                <w:sz w:val="20"/>
                <w:szCs w:val="20"/>
              </w:rPr>
              <w:t>Viable 4 yrs. if refrigerated.</w:t>
            </w:r>
            <w:r>
              <w:rPr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 xml:space="preserve">Harvested </w:t>
            </w:r>
            <w:r w:rsidR="002427BD">
              <w:rPr>
                <w:sz w:val="20"/>
                <w:szCs w:val="20"/>
              </w:rPr>
              <w:t>20___</w:t>
            </w:r>
          </w:p>
        </w:tc>
        <w:tc>
          <w:tcPr>
            <w:tcW w:w="3024" w:type="dxa"/>
          </w:tcPr>
          <w:p w14:paraId="027FA26F" w14:textId="77777777" w:rsidR="00C76924" w:rsidRPr="0099601F" w:rsidRDefault="00C76924" w:rsidP="00B07040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4624" behindDoc="0" locked="0" layoutInCell="1" allowOverlap="1" wp14:anchorId="320A6CA8" wp14:editId="2A38146E">
                  <wp:simplePos x="0" y="0"/>
                  <wp:positionH relativeFrom="column">
                    <wp:posOffset>1125052</wp:posOffset>
                  </wp:positionH>
                  <wp:positionV relativeFrom="paragraph">
                    <wp:posOffset>8088</wp:posOffset>
                  </wp:positionV>
                  <wp:extent cx="721895" cy="721895"/>
                  <wp:effectExtent l="0" t="0" r="2540" b="2540"/>
                  <wp:wrapSquare wrapText="bothSides"/>
                  <wp:docPr id="119249125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8583629" name="Picture 1338583629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480" cy="723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Indian </w:t>
            </w:r>
            <w:r w:rsidRPr="0099601F">
              <w:rPr>
                <w:b/>
                <w:bCs/>
                <w:sz w:val="20"/>
                <w:szCs w:val="20"/>
              </w:rPr>
              <w:t xml:space="preserve">Blanket </w:t>
            </w:r>
            <w:r w:rsidRPr="0099601F">
              <w:rPr>
                <w:i/>
                <w:iCs/>
                <w:sz w:val="20"/>
                <w:szCs w:val="20"/>
              </w:rPr>
              <w:t>Gaillardia pulchella</w:t>
            </w:r>
            <w:r w:rsidRPr="0099601F">
              <w:rPr>
                <w:sz w:val="20"/>
                <w:szCs w:val="20"/>
              </w:rPr>
              <w:t xml:space="preserve"> Native annual.</w:t>
            </w:r>
            <w:r w:rsidRPr="0099601F">
              <w:rPr>
                <w:i/>
                <w:iCs/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 xml:space="preserve">Sun to pt. shade, dry soil, 1-2’ tall, Blooms May to Aug. Attracts butterflies, native bees, </w:t>
            </w:r>
            <w:r>
              <w:rPr>
                <w:sz w:val="20"/>
                <w:szCs w:val="20"/>
              </w:rPr>
              <w:t xml:space="preserve">and </w:t>
            </w:r>
            <w:r w:rsidRPr="0099601F">
              <w:rPr>
                <w:sz w:val="20"/>
                <w:szCs w:val="20"/>
              </w:rPr>
              <w:t xml:space="preserve">beneficial insects. </w:t>
            </w:r>
            <w:r w:rsidRPr="0099601F">
              <w:rPr>
                <w:b/>
                <w:bCs/>
                <w:sz w:val="20"/>
                <w:szCs w:val="20"/>
              </w:rPr>
              <w:t>Plant in the fall and rake the seed into loose topsoil to ensure good seed/soil contact. With moisture from rain or watering, will germinate in 1 – 2 weeks and establish a healthy taproot system before the winter frost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>OR</w:t>
            </w:r>
            <w:r w:rsidRPr="0099601F">
              <w:t xml:space="preserve"> sow seed indoors 8 weeks before </w:t>
            </w:r>
            <w:r>
              <w:t xml:space="preserve">the </w:t>
            </w:r>
            <w:r w:rsidRPr="0099601F">
              <w:t>last frost</w:t>
            </w:r>
            <w:r>
              <w:t>.</w:t>
            </w:r>
            <w:r w:rsidRPr="00936571">
              <w:t xml:space="preserve"> </w:t>
            </w:r>
          </w:p>
          <w:p w14:paraId="7587357E" w14:textId="092E85E1" w:rsidR="00C76924" w:rsidRPr="00277613" w:rsidRDefault="00C76924" w:rsidP="00B07040">
            <w:r w:rsidRPr="0099601F">
              <w:rPr>
                <w:sz w:val="20"/>
                <w:szCs w:val="20"/>
              </w:rPr>
              <w:t>Viable 4 yrs. if refrigerated.</w:t>
            </w:r>
            <w:r>
              <w:rPr>
                <w:sz w:val="20"/>
                <w:szCs w:val="20"/>
              </w:rPr>
              <w:t xml:space="preserve"> </w:t>
            </w:r>
            <w:r w:rsidRPr="0099601F">
              <w:rPr>
                <w:sz w:val="20"/>
                <w:szCs w:val="20"/>
              </w:rPr>
              <w:t xml:space="preserve">Harvested </w:t>
            </w:r>
            <w:r w:rsidR="002427BD">
              <w:rPr>
                <w:sz w:val="20"/>
                <w:szCs w:val="20"/>
              </w:rPr>
              <w:t>20___</w:t>
            </w:r>
          </w:p>
        </w:tc>
      </w:tr>
    </w:tbl>
    <w:p w14:paraId="6CFDA2D3" w14:textId="01DE3634" w:rsidR="007D357E" w:rsidRDefault="007D357E" w:rsidP="00107FCE"/>
    <w:sectPr w:rsidR="007D357E" w:rsidSect="00EC678D">
      <w:pgSz w:w="12240" w:h="15840"/>
      <w:pgMar w:top="720" w:right="720" w:bottom="95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rQwMzSztDC3MLNQ0lEKTi0uzszPAymwrAUA1ie7RiwAAAA="/>
  </w:docVars>
  <w:rsids>
    <w:rsidRoot w:val="007D357E"/>
    <w:rsid w:val="00062826"/>
    <w:rsid w:val="00084676"/>
    <w:rsid w:val="000A1EA4"/>
    <w:rsid w:val="00107FCE"/>
    <w:rsid w:val="00136477"/>
    <w:rsid w:val="00137F9C"/>
    <w:rsid w:val="001613AB"/>
    <w:rsid w:val="00173737"/>
    <w:rsid w:val="00181BFF"/>
    <w:rsid w:val="001D0FDD"/>
    <w:rsid w:val="001F0B15"/>
    <w:rsid w:val="00242602"/>
    <w:rsid w:val="002427BD"/>
    <w:rsid w:val="00244169"/>
    <w:rsid w:val="00254776"/>
    <w:rsid w:val="00260B17"/>
    <w:rsid w:val="00277613"/>
    <w:rsid w:val="0028489A"/>
    <w:rsid w:val="002A116C"/>
    <w:rsid w:val="002E52FB"/>
    <w:rsid w:val="00302463"/>
    <w:rsid w:val="00331A82"/>
    <w:rsid w:val="003322CD"/>
    <w:rsid w:val="00341AF6"/>
    <w:rsid w:val="00372FC7"/>
    <w:rsid w:val="003912F1"/>
    <w:rsid w:val="003E511A"/>
    <w:rsid w:val="00410FF5"/>
    <w:rsid w:val="00464596"/>
    <w:rsid w:val="004D4352"/>
    <w:rsid w:val="004D5885"/>
    <w:rsid w:val="005413F7"/>
    <w:rsid w:val="0062176E"/>
    <w:rsid w:val="006317FE"/>
    <w:rsid w:val="006A754E"/>
    <w:rsid w:val="006B1913"/>
    <w:rsid w:val="006C7863"/>
    <w:rsid w:val="00712BEF"/>
    <w:rsid w:val="00734C79"/>
    <w:rsid w:val="00751B2E"/>
    <w:rsid w:val="00774662"/>
    <w:rsid w:val="007D357E"/>
    <w:rsid w:val="007E3B6F"/>
    <w:rsid w:val="0083214A"/>
    <w:rsid w:val="008A6E4D"/>
    <w:rsid w:val="008B2E44"/>
    <w:rsid w:val="008F6BC8"/>
    <w:rsid w:val="00902FD3"/>
    <w:rsid w:val="0099601F"/>
    <w:rsid w:val="00A24F69"/>
    <w:rsid w:val="00A50E90"/>
    <w:rsid w:val="00A667CD"/>
    <w:rsid w:val="00B05C2D"/>
    <w:rsid w:val="00B70823"/>
    <w:rsid w:val="00B91F2F"/>
    <w:rsid w:val="00BB5763"/>
    <w:rsid w:val="00BC6C94"/>
    <w:rsid w:val="00C44C5D"/>
    <w:rsid w:val="00C76924"/>
    <w:rsid w:val="00C83237"/>
    <w:rsid w:val="00CA0367"/>
    <w:rsid w:val="00DA7DEA"/>
    <w:rsid w:val="00DC2E3D"/>
    <w:rsid w:val="00DF6A9B"/>
    <w:rsid w:val="00E17FA5"/>
    <w:rsid w:val="00E210F0"/>
    <w:rsid w:val="00EB3DA4"/>
    <w:rsid w:val="00EC678D"/>
    <w:rsid w:val="00F02421"/>
    <w:rsid w:val="00F30599"/>
    <w:rsid w:val="00F34CBA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0</Words>
  <Characters>3645</Characters>
  <Application>Microsoft Office Word</Application>
  <DocSecurity>0</DocSecurity>
  <Lines>14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1-11-13T01:13:00Z</cp:lastPrinted>
  <dcterms:created xsi:type="dcterms:W3CDTF">2024-11-14T20:55:00Z</dcterms:created>
  <dcterms:modified xsi:type="dcterms:W3CDTF">2024-11-14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0155a44d5a99ec111032fafed4f24ea94ede953ddc1bbe86fea246a78603bc</vt:lpwstr>
  </property>
</Properties>
</file>